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5847D" w14:textId="171B79C4" w:rsidR="001C2015" w:rsidRDefault="001C2015">
      <w:r>
        <w:t>Question 2: 2 marks Briefly explain the importance of negotiation in Agile Software Development. How it is different to traditional software development methods?</w:t>
      </w:r>
    </w:p>
    <w:p w14:paraId="418A7370" w14:textId="77777777" w:rsidR="001C2015" w:rsidRDefault="001C2015"/>
    <w:p w14:paraId="1484616B" w14:textId="300EB121" w:rsidR="00AD0060" w:rsidRDefault="00494254">
      <w:r>
        <w:t xml:space="preserve">Compare with traditional </w:t>
      </w:r>
      <w:proofErr w:type="spellStart"/>
      <w:r>
        <w:t>sdm</w:t>
      </w:r>
      <w:proofErr w:type="spellEnd"/>
      <w:r w:rsidR="00753B62">
        <w:t xml:space="preserve"> which is developing like a line and stage by stage</w:t>
      </w:r>
      <w:r>
        <w:t xml:space="preserve">, the </w:t>
      </w:r>
      <w:r w:rsidR="00753B62">
        <w:t xml:space="preserve">agile is looping from planning, design, develop, testing, deploy, review and goes planning </w:t>
      </w:r>
      <w:r w:rsidR="001C2015">
        <w:t>again</w:t>
      </w:r>
      <w:r w:rsidR="00753B62">
        <w:t xml:space="preserve"> till the end of development</w:t>
      </w:r>
      <w:r w:rsidR="001C2015">
        <w:t xml:space="preserve">. It is more flexible and </w:t>
      </w:r>
      <w:r w:rsidR="00753B62">
        <w:t xml:space="preserve"> </w:t>
      </w:r>
      <w:proofErr w:type="gramStart"/>
      <w:r w:rsidR="001C2015">
        <w:t>more easy</w:t>
      </w:r>
      <w:proofErr w:type="gramEnd"/>
      <w:r w:rsidR="001C2015">
        <w:t xml:space="preserve"> to satisfy stakeholder</w:t>
      </w:r>
    </w:p>
    <w:p w14:paraId="3EADFA8F" w14:textId="337202F0" w:rsidR="001C2015" w:rsidRDefault="001C2015"/>
    <w:p w14:paraId="37E77380" w14:textId="37374FE9" w:rsidR="001C2015" w:rsidRDefault="001C2015">
      <w:r>
        <w:t xml:space="preserve">Question 3: 3 marks Draw a use case diagram for a ticket distributor for a train system. The system includes two actors: a </w:t>
      </w:r>
      <w:proofErr w:type="spellStart"/>
      <w:r>
        <w:t>traveler</w:t>
      </w:r>
      <w:proofErr w:type="spellEnd"/>
      <w:r>
        <w:t xml:space="preserve"> who purchases different types of tickets, and a central computer system that maintains a reference database for the tariff. Use cases should include </w:t>
      </w:r>
      <w:proofErr w:type="spellStart"/>
      <w:r>
        <w:t>BuyOneWayTicket</w:t>
      </w:r>
      <w:proofErr w:type="spellEnd"/>
      <w:r>
        <w:t xml:space="preserve">, </w:t>
      </w:r>
      <w:proofErr w:type="spellStart"/>
      <w:r>
        <w:t>BuyWeeklyCard</w:t>
      </w:r>
      <w:proofErr w:type="spellEnd"/>
      <w:r>
        <w:t xml:space="preserve">, </w:t>
      </w:r>
      <w:proofErr w:type="spellStart"/>
      <w:r>
        <w:t>BuyMonthlyCard</w:t>
      </w:r>
      <w:proofErr w:type="spellEnd"/>
      <w:r>
        <w:t xml:space="preserve">, and </w:t>
      </w:r>
      <w:proofErr w:type="spellStart"/>
      <w:r>
        <w:t>UpdateTariff</w:t>
      </w:r>
      <w:proofErr w:type="spellEnd"/>
      <w:r>
        <w:t xml:space="preserve">. Also include the following exceptional cases: </w:t>
      </w:r>
      <w:proofErr w:type="spellStart"/>
      <w:r>
        <w:t>TimeOut</w:t>
      </w:r>
      <w:proofErr w:type="spellEnd"/>
      <w:r>
        <w:t xml:space="preserve"> (i.e., </w:t>
      </w:r>
      <w:proofErr w:type="spellStart"/>
      <w:r>
        <w:t>traveler</w:t>
      </w:r>
      <w:proofErr w:type="spellEnd"/>
      <w:r>
        <w:t xml:space="preserve"> took too long to insert the right amount), </w:t>
      </w:r>
      <w:proofErr w:type="spellStart"/>
      <w:r>
        <w:t>TransactionAborted</w:t>
      </w:r>
      <w:proofErr w:type="spellEnd"/>
      <w:r>
        <w:t xml:space="preserve"> (i.e., </w:t>
      </w:r>
      <w:proofErr w:type="spellStart"/>
      <w:r>
        <w:t>traveler</w:t>
      </w:r>
      <w:proofErr w:type="spellEnd"/>
      <w:r>
        <w:t xml:space="preserve"> selected the cancel button without completing the transaction), </w:t>
      </w:r>
      <w:proofErr w:type="spellStart"/>
      <w:r>
        <w:t>DistributorOutOfChange</w:t>
      </w:r>
      <w:proofErr w:type="spellEnd"/>
      <w:r>
        <w:t xml:space="preserve">, and </w:t>
      </w:r>
      <w:proofErr w:type="spellStart"/>
      <w:r>
        <w:t>DistributorOutOfPaper</w:t>
      </w:r>
      <w:proofErr w:type="spellEnd"/>
      <w:r>
        <w:t>.</w:t>
      </w:r>
    </w:p>
    <w:p w14:paraId="6001735C" w14:textId="77777777" w:rsidR="00AB7FB5" w:rsidRDefault="00AB7FB5"/>
    <w:p w14:paraId="5D61FC19" w14:textId="32B388D5" w:rsidR="00AB7FB5" w:rsidRDefault="00AB7FB5" w:rsidP="00AB7FB5">
      <w:r>
        <w:t>Question 7: 2 marks Briefly explain Requirements Elicitation. Mention four different techniques of requirements elicitation.</w:t>
      </w:r>
      <w:r>
        <w:t xml:space="preserve">(you forgot </w:t>
      </w:r>
      <w:r>
        <w:t>Requirements Elicitation</w:t>
      </w:r>
      <w:r>
        <w:t>)</w:t>
      </w:r>
    </w:p>
    <w:p w14:paraId="2C952940" w14:textId="0541795B" w:rsidR="00AB7FB5" w:rsidRDefault="00897681" w:rsidP="00AB7FB5">
      <w:pPr>
        <w:rPr>
          <w:rFonts w:hint="eastAsia"/>
        </w:rPr>
      </w:pPr>
      <w:r>
        <w:rPr>
          <w:rFonts w:hint="eastAsia"/>
        </w:rPr>
        <w:t xml:space="preserve"> </w:t>
      </w:r>
    </w:p>
    <w:p w14:paraId="798B79A2" w14:textId="3BEFE56B" w:rsidR="00AB7FB5" w:rsidRDefault="00AB7FB5" w:rsidP="00AB7FB5">
      <w:r>
        <w:t xml:space="preserve">Question 8: 2 marks Describe the </w:t>
      </w:r>
      <w:bookmarkStart w:id="0" w:name="OLE_LINK2"/>
      <w:r>
        <w:t>Layered System Software Architecture</w:t>
      </w:r>
      <w:bookmarkEnd w:id="0"/>
      <w:r>
        <w:t>, and give one advantage and disadvantage of it.</w:t>
      </w:r>
      <w:r>
        <w:t xml:space="preserve"> </w:t>
      </w:r>
    </w:p>
    <w:p w14:paraId="7D410A0A" w14:textId="6C202DEC" w:rsidR="00AB7FB5" w:rsidRDefault="00AB7FB5" w:rsidP="00AB7FB5">
      <w:r>
        <w:t xml:space="preserve">Information goes through the system from one layer to the other one from top to the bottom, for example </w:t>
      </w:r>
      <w:r w:rsidR="006B4945">
        <w:rPr>
          <w:rFonts w:hint="eastAsia"/>
        </w:rPr>
        <w:t>data</w:t>
      </w:r>
      <w:r w:rsidR="006B4945">
        <w:t xml:space="preserve"> access.</w:t>
      </w:r>
    </w:p>
    <w:p w14:paraId="298E9884" w14:textId="203EEA25" w:rsidR="006B4945" w:rsidRDefault="006B4945" w:rsidP="00AB7FB5">
      <w:r>
        <w:t xml:space="preserve">Advantage, security disadvantage </w:t>
      </w:r>
      <w:r w:rsidR="003347CC">
        <w:t>performance problem if the layers is too much</w:t>
      </w:r>
    </w:p>
    <w:p w14:paraId="28A95BF8" w14:textId="3B67DC00" w:rsidR="003347CC" w:rsidRDefault="003347CC" w:rsidP="00AB7FB5"/>
    <w:p w14:paraId="230DBDEE" w14:textId="77777777" w:rsidR="007B3A4A" w:rsidRDefault="007B3A4A" w:rsidP="007B3A4A">
      <w:r>
        <w:t xml:space="preserve">Question 9:                                 </w:t>
      </w:r>
    </w:p>
    <w:p w14:paraId="613C1984" w14:textId="77777777" w:rsidR="007B3A4A" w:rsidRDefault="007B3A4A" w:rsidP="007B3A4A">
      <w:r>
        <w:t xml:space="preserve">5 marks </w:t>
      </w:r>
    </w:p>
    <w:p w14:paraId="59ABD6C9" w14:textId="77777777" w:rsidR="007B3A4A" w:rsidRDefault="007B3A4A" w:rsidP="007B3A4A">
      <w:r>
        <w:t xml:space="preserve">Write the name of the software design pattern in front of each of the following situations? You </w:t>
      </w:r>
    </w:p>
    <w:p w14:paraId="305BC432" w14:textId="77777777" w:rsidR="007B3A4A" w:rsidRDefault="007B3A4A" w:rsidP="007B3A4A">
      <w:r>
        <w:t xml:space="preserve">need to mention the most optimal software design pattern which should be for each of the </w:t>
      </w:r>
    </w:p>
    <w:p w14:paraId="4B829093" w14:textId="77777777" w:rsidR="007B3A4A" w:rsidRDefault="007B3A4A" w:rsidP="007B3A4A">
      <w:r>
        <w:t xml:space="preserve">following situations. </w:t>
      </w:r>
    </w:p>
    <w:p w14:paraId="6AF12C25" w14:textId="4917A4E4" w:rsidR="007B3A4A" w:rsidRDefault="007B3A4A" w:rsidP="007B3A4A">
      <w:r>
        <w:t xml:space="preserve"> Allowing for alternate implementation </w:t>
      </w:r>
    </w:p>
    <w:p w14:paraId="2B1D9945" w14:textId="77777777" w:rsidR="005D4C62" w:rsidRDefault="005D4C62" w:rsidP="007B3A4A"/>
    <w:p w14:paraId="413771FD" w14:textId="46E8D80F" w:rsidR="007B3A4A" w:rsidRDefault="007B3A4A" w:rsidP="007B3A4A">
      <w:r>
        <w:t xml:space="preserve"> Encapsulating subsystems </w:t>
      </w:r>
    </w:p>
    <w:p w14:paraId="6DB59E79" w14:textId="686876B4" w:rsidR="006272D1" w:rsidRDefault="006272D1" w:rsidP="007B3A4A">
      <w:bookmarkStart w:id="1" w:name="OLE_LINK4"/>
      <w:r w:rsidRPr="00D87019">
        <w:t>Facade</w:t>
      </w:r>
    </w:p>
    <w:bookmarkEnd w:id="1"/>
    <w:p w14:paraId="071CDC24" w14:textId="12835C44" w:rsidR="007B3A4A" w:rsidRDefault="007B3A4A" w:rsidP="007B3A4A">
      <w:r>
        <w:t> Encapsulating algorithms</w:t>
      </w:r>
    </w:p>
    <w:p w14:paraId="223F0079" w14:textId="77777777" w:rsidR="00CC3DF6" w:rsidRDefault="00CC3DF6" w:rsidP="00CC3DF6">
      <w:r w:rsidRPr="00D87019">
        <w:t>Facade</w:t>
      </w:r>
    </w:p>
    <w:p w14:paraId="54774E88" w14:textId="77777777" w:rsidR="00777091" w:rsidRDefault="00777091" w:rsidP="007B3A4A"/>
    <w:p w14:paraId="793613C3" w14:textId="7DF535DD" w:rsidR="007B3A4A" w:rsidRDefault="007B3A4A" w:rsidP="007B3A4A">
      <w:r>
        <w:t xml:space="preserve"> Encapsulation control flow </w:t>
      </w:r>
    </w:p>
    <w:p w14:paraId="4320523A" w14:textId="77777777" w:rsidR="005D4C62" w:rsidRDefault="005D4C62" w:rsidP="007B3A4A"/>
    <w:p w14:paraId="1A6FB881" w14:textId="405A5090" w:rsidR="007B3A4A" w:rsidRDefault="007B3A4A" w:rsidP="007B3A4A">
      <w:r>
        <w:t> Wrapping around legacy code</w:t>
      </w:r>
    </w:p>
    <w:p w14:paraId="63D17A41" w14:textId="5B3EE22E" w:rsidR="005D4C62" w:rsidRDefault="005D4C62" w:rsidP="007B3A4A">
      <w:r w:rsidRPr="00D87019">
        <w:t>Facade</w:t>
      </w:r>
    </w:p>
    <w:p w14:paraId="4862E5F3" w14:textId="77777777" w:rsidR="007B3A4A" w:rsidRDefault="007B3A4A" w:rsidP="00AB7FB5"/>
    <w:sectPr w:rsidR="007B3A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F0392" w14:textId="77777777" w:rsidR="0016510D" w:rsidRDefault="0016510D" w:rsidP="00494254">
      <w:pPr>
        <w:spacing w:after="0" w:line="240" w:lineRule="auto"/>
      </w:pPr>
      <w:r>
        <w:separator/>
      </w:r>
    </w:p>
  </w:endnote>
  <w:endnote w:type="continuationSeparator" w:id="0">
    <w:p w14:paraId="78FB9698" w14:textId="77777777" w:rsidR="0016510D" w:rsidRDefault="0016510D" w:rsidP="004942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75D9C" w14:textId="77777777" w:rsidR="0016510D" w:rsidRDefault="0016510D" w:rsidP="00494254">
      <w:pPr>
        <w:spacing w:after="0" w:line="240" w:lineRule="auto"/>
      </w:pPr>
      <w:r>
        <w:separator/>
      </w:r>
    </w:p>
  </w:footnote>
  <w:footnote w:type="continuationSeparator" w:id="0">
    <w:p w14:paraId="1BE2C857" w14:textId="77777777" w:rsidR="0016510D" w:rsidRDefault="0016510D" w:rsidP="004942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MjCwNDYzNDI0MzFV0lEKTi0uzszPAykwrAUAtR1hzCwAAAA="/>
  </w:docVars>
  <w:rsids>
    <w:rsidRoot w:val="00996E77"/>
    <w:rsid w:val="0016510D"/>
    <w:rsid w:val="001C2015"/>
    <w:rsid w:val="003347CC"/>
    <w:rsid w:val="00494254"/>
    <w:rsid w:val="005D4C62"/>
    <w:rsid w:val="006272D1"/>
    <w:rsid w:val="006B4945"/>
    <w:rsid w:val="00753B62"/>
    <w:rsid w:val="00777091"/>
    <w:rsid w:val="007B3A4A"/>
    <w:rsid w:val="00897681"/>
    <w:rsid w:val="00996E77"/>
    <w:rsid w:val="00AB7FB5"/>
    <w:rsid w:val="00AD0060"/>
    <w:rsid w:val="00C9366A"/>
    <w:rsid w:val="00CC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4743FA"/>
  <w15:chartTrackingRefBased/>
  <w15:docId w15:val="{55281D78-2EFB-40EF-8E81-4C5791951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D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254"/>
  </w:style>
  <w:style w:type="paragraph" w:styleId="Footer">
    <w:name w:val="footer"/>
    <w:basedOn w:val="Normal"/>
    <w:link w:val="FooterChar"/>
    <w:uiPriority w:val="99"/>
    <w:unhideWhenUsed/>
    <w:rsid w:val="004942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2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4</cp:revision>
  <dcterms:created xsi:type="dcterms:W3CDTF">2024-06-06T04:01:00Z</dcterms:created>
  <dcterms:modified xsi:type="dcterms:W3CDTF">2024-06-06T11:55:00Z</dcterms:modified>
</cp:coreProperties>
</file>